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73DA3280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14D03BC8" w14:textId="1392350F" w:rsidR="0031187A" w:rsidRDefault="0031187A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6B0A4C46" w14:textId="599835EF" w:rsidR="0031187A" w:rsidRPr="0031187A" w:rsidRDefault="0031187A"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Good Morning </w:t>
      </w:r>
      <w:r w:rsidRPr="0031187A">
        <w:rPr>
          <mc:AlternateContent>
            <mc:Choice Requires="w16se">
              <w:rFonts w:ascii="Arial" w:hAnsi="Arial" w:cs="Arial"/>
            </mc:Choice>
            <mc:Fallback>
              <w:rFonts w:ascii="Segoe UI Emoji" w:eastAsia="Segoe UI Emoji" w:hAnsi="Segoe UI Emoji" w:cs="Segoe UI Emoji"/>
            </mc:Fallback>
          </mc:AlternateContent>
          <w:color w:val="4D5156"/>
          <w:sz w:val="21"/>
          <w:szCs w:val="21"/>
          <w:shd w:val="clear" w:color="auto" w:fill="FFFFFF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31187A" w:rsidRPr="003118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31187A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usanne Brun</cp:lastModifiedBy>
  <cp:revision>5</cp:revision>
  <dcterms:created xsi:type="dcterms:W3CDTF">2021-03-09T01:12:00Z</dcterms:created>
  <dcterms:modified xsi:type="dcterms:W3CDTF">2021-09-06T22:48:00Z</dcterms:modified>
</cp:coreProperties>
</file>